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17E38" w14:textId="4FCC18CB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 xml:space="preserve">ienst van zondag </w:t>
      </w:r>
      <w:r w:rsidR="003265BD">
        <w:rPr>
          <w:b/>
          <w:sz w:val="36"/>
          <w:szCs w:val="36"/>
        </w:rPr>
        <w:t>1</w:t>
      </w:r>
      <w:r w:rsidR="00753EFC">
        <w:rPr>
          <w:b/>
          <w:sz w:val="36"/>
          <w:szCs w:val="36"/>
        </w:rPr>
        <w:t>4 juni</w:t>
      </w:r>
      <w:r w:rsidR="00573530">
        <w:rPr>
          <w:b/>
          <w:sz w:val="36"/>
          <w:szCs w:val="36"/>
        </w:rPr>
        <w:t xml:space="preserve"> 20</w:t>
      </w:r>
      <w:r w:rsidR="003265BD">
        <w:rPr>
          <w:b/>
          <w:sz w:val="36"/>
          <w:szCs w:val="36"/>
        </w:rPr>
        <w:t>20</w:t>
      </w:r>
      <w:r w:rsidR="00573530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om </w:t>
      </w:r>
      <w:r w:rsidR="003265BD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407707">
        <w:rPr>
          <w:b/>
          <w:sz w:val="36"/>
          <w:szCs w:val="36"/>
        </w:rPr>
        <w:t>00</w:t>
      </w:r>
      <w:r>
        <w:rPr>
          <w:b/>
          <w:sz w:val="36"/>
          <w:szCs w:val="36"/>
        </w:rPr>
        <w:t xml:space="preserve"> uur in de </w:t>
      </w:r>
      <w:r w:rsidR="00753EFC">
        <w:rPr>
          <w:b/>
          <w:sz w:val="36"/>
          <w:szCs w:val="36"/>
        </w:rPr>
        <w:t>Andreaskerk</w:t>
      </w:r>
      <w:r>
        <w:rPr>
          <w:b/>
          <w:sz w:val="36"/>
          <w:szCs w:val="36"/>
        </w:rPr>
        <w:t xml:space="preserve"> te Hattem</w:t>
      </w:r>
    </w:p>
    <w:p w14:paraId="3644175E" w14:textId="77777777" w:rsidR="00844B5A" w:rsidRDefault="00844B5A" w:rsidP="00844B5A"/>
    <w:p w14:paraId="6D412FA3" w14:textId="336C7CFE" w:rsidR="00844B5A" w:rsidRDefault="006137CF" w:rsidP="00844B5A">
      <w:pPr>
        <w:keepLines/>
        <w:spacing w:after="120" w:line="240" w:lineRule="auto"/>
        <w:rPr>
          <w:rFonts w:cstheme="minorHAnsi"/>
          <w:b/>
          <w:bCs/>
        </w:rPr>
      </w:pPr>
      <w:r w:rsidRPr="00015D34">
        <w:rPr>
          <w:rFonts w:cstheme="minorHAnsi"/>
          <w:b/>
          <w:bCs/>
        </w:rPr>
        <w:t>Vo</w:t>
      </w:r>
      <w:r w:rsidR="00844B5A" w:rsidRPr="00015D34">
        <w:rPr>
          <w:rFonts w:cstheme="minorHAnsi"/>
          <w:b/>
          <w:bCs/>
        </w:rPr>
        <w:t>organger</w:t>
      </w:r>
      <w:r w:rsidR="00844B5A" w:rsidRPr="00015D34">
        <w:rPr>
          <w:rFonts w:cstheme="minorHAnsi"/>
          <w:b/>
          <w:bCs/>
        </w:rPr>
        <w:tab/>
        <w:t xml:space="preserve">: </w:t>
      </w:r>
      <w:r w:rsidR="00F13B2D" w:rsidRPr="00FE5C9A">
        <w:rPr>
          <w:rFonts w:cstheme="minorHAnsi"/>
          <w:b/>
          <w:bCs/>
        </w:rPr>
        <w:t xml:space="preserve">ds. </w:t>
      </w:r>
      <w:r w:rsidR="000F7870">
        <w:rPr>
          <w:rFonts w:cstheme="minorHAnsi"/>
          <w:b/>
          <w:bCs/>
        </w:rPr>
        <w:t>B.J.D. van Vreeswijk</w:t>
      </w:r>
    </w:p>
    <w:p w14:paraId="211A8999" w14:textId="0E68961C" w:rsidR="00753EFC" w:rsidRDefault="00753EFC" w:rsidP="00844B5A">
      <w:pPr>
        <w:keepLines/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Organist</w:t>
      </w:r>
      <w:r>
        <w:rPr>
          <w:rFonts w:cstheme="minorHAnsi"/>
          <w:b/>
          <w:bCs/>
        </w:rPr>
        <w:tab/>
        <w:t>: dhr. B. Gelderman</w:t>
      </w:r>
    </w:p>
    <w:p w14:paraId="329A8DB0" w14:textId="2E6FA9A9" w:rsidR="00753EFC" w:rsidRDefault="00753EFC" w:rsidP="00844B5A">
      <w:pPr>
        <w:keepLines/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Koster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: dhr. A. Streng.</w:t>
      </w:r>
    </w:p>
    <w:p w14:paraId="0CCC8FB0" w14:textId="44A61E24" w:rsidR="00753EFC" w:rsidRDefault="00753EFC" w:rsidP="00844B5A">
      <w:pPr>
        <w:keepLines/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Beramer</w:t>
      </w:r>
      <w:r>
        <w:rPr>
          <w:rFonts w:cstheme="minorHAnsi"/>
          <w:b/>
          <w:bCs/>
        </w:rPr>
        <w:tab/>
        <w:t>: Bram van Belzen &amp; Anna Jonker</w:t>
      </w:r>
    </w:p>
    <w:p w14:paraId="5B8D6664" w14:textId="52A24E25" w:rsidR="008A32B8" w:rsidRDefault="008A32B8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379CBCDB" w14:textId="1619B193" w:rsidR="00753EFC" w:rsidRDefault="00753EFC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elkom en mededelingen</w:t>
      </w:r>
    </w:p>
    <w:p w14:paraId="1549FE02" w14:textId="77777777" w:rsidR="00753EFC" w:rsidRDefault="00753EFC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629E626A" w14:textId="59E2596C" w:rsidR="00210ABD" w:rsidRPr="00210ABD" w:rsidRDefault="00844B5A" w:rsidP="00844B5A">
      <w:pPr>
        <w:pStyle w:val="Geenafstand"/>
        <w:rPr>
          <w:rFonts w:asciiTheme="minorHAnsi" w:hAnsiTheme="minorHAnsi" w:cstheme="minorHAnsi"/>
          <w:u w:val="single"/>
        </w:rPr>
      </w:pPr>
      <w:r w:rsidRPr="00D94414">
        <w:rPr>
          <w:rFonts w:asciiTheme="minorHAnsi" w:hAnsiTheme="minorHAnsi" w:cstheme="minorHAnsi"/>
          <w:b/>
          <w:bCs/>
        </w:rPr>
        <w:t>Orgelspel</w:t>
      </w:r>
    </w:p>
    <w:p w14:paraId="1A76C7F9" w14:textId="72BE02DB" w:rsidR="008A32B8" w:rsidRDefault="008A32B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0" w:name="_Hlk536194010"/>
    </w:p>
    <w:p w14:paraId="7E807D12" w14:textId="44ED3E44" w:rsidR="00753EFC" w:rsidRDefault="00753EF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Stilte voor gebed</w:t>
      </w:r>
    </w:p>
    <w:p w14:paraId="5C7A8693" w14:textId="6389A75E" w:rsidR="00753EFC" w:rsidRDefault="00753EF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2E6A58E" w14:textId="5DEE7C3D" w:rsidR="00753EFC" w:rsidRDefault="00753EF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otum en groet</w:t>
      </w:r>
    </w:p>
    <w:p w14:paraId="50F1F11D" w14:textId="77777777" w:rsidR="00753EFC" w:rsidRDefault="00753EF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BF107EA" w14:textId="0CDDB816" w:rsidR="00F13B2D" w:rsidRPr="00B93304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F13B2D" w:rsidRPr="00B93304" w:rsidSect="00C22DC6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BE57C1">
        <w:rPr>
          <w:rFonts w:eastAsia="Times New Roman" w:cstheme="minorHAnsi"/>
          <w:b/>
          <w:lang w:eastAsia="nl-NL"/>
        </w:rPr>
        <w:t xml:space="preserve"> 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bookmarkStart w:id="1" w:name="_Hlk5373708"/>
      <w:r w:rsidR="00753EFC">
        <w:rPr>
          <w:rFonts w:eastAsia="Times New Roman" w:cstheme="minorHAnsi"/>
          <w:b/>
          <w:lang w:eastAsia="nl-NL"/>
        </w:rPr>
        <w:t xml:space="preserve">Op Toonhoogte </w:t>
      </w:r>
      <w:r w:rsidR="000F29A7">
        <w:rPr>
          <w:rFonts w:eastAsia="Times New Roman" w:cstheme="minorHAnsi"/>
          <w:b/>
          <w:lang w:eastAsia="nl-NL"/>
        </w:rPr>
        <w:t>138</w:t>
      </w:r>
      <w:bookmarkEnd w:id="0"/>
      <w:bookmarkEnd w:id="1"/>
    </w:p>
    <w:p w14:paraId="7D6A6EC4" w14:textId="77777777" w:rsidR="000F29A7" w:rsidRPr="000F29A7" w:rsidRDefault="000F29A7" w:rsidP="000F29A7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F29A7">
        <w:rPr>
          <w:rFonts w:ascii="Calibri" w:eastAsia="Times New Roman" w:hAnsi="Calibri" w:cs="Calibri"/>
          <w:lang w:eastAsia="nl-NL"/>
        </w:rPr>
        <w:t>Heilige Geest van God,</w:t>
      </w:r>
      <w:r w:rsidRPr="000F29A7">
        <w:rPr>
          <w:rFonts w:ascii="Calibri" w:eastAsia="Times New Roman" w:hAnsi="Calibri" w:cs="Calibri"/>
          <w:lang w:eastAsia="nl-NL"/>
        </w:rPr>
        <w:tab/>
        <w:t>)</w:t>
      </w:r>
    </w:p>
    <w:p w14:paraId="77285FD1" w14:textId="18676678" w:rsidR="000F29A7" w:rsidRPr="000F29A7" w:rsidRDefault="000F29A7" w:rsidP="000F29A7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F29A7">
        <w:rPr>
          <w:rFonts w:ascii="Calibri" w:eastAsia="Times New Roman" w:hAnsi="Calibri" w:cs="Calibri"/>
          <w:lang w:eastAsia="nl-NL"/>
        </w:rPr>
        <w:t>vul op¬nieuw mijn hart. ) 2x</w:t>
      </w:r>
    </w:p>
    <w:p w14:paraId="62F0D6A0" w14:textId="77777777" w:rsidR="000F29A7" w:rsidRPr="000F29A7" w:rsidRDefault="000F29A7" w:rsidP="000F29A7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F29A7">
        <w:rPr>
          <w:rFonts w:ascii="Calibri" w:eastAsia="Times New Roman" w:hAnsi="Calibri" w:cs="Calibri"/>
          <w:lang w:eastAsia="nl-NL"/>
        </w:rPr>
        <w:t xml:space="preserve">Vul mij opnieuw, vul mij opnieuw. </w:t>
      </w:r>
    </w:p>
    <w:p w14:paraId="1101A39A" w14:textId="4C66A226" w:rsidR="003A40DD" w:rsidRDefault="000F29A7" w:rsidP="000F29A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0F29A7">
        <w:rPr>
          <w:rFonts w:ascii="Calibri" w:eastAsia="Times New Roman" w:hAnsi="Calibri" w:cs="Calibri"/>
          <w:lang w:eastAsia="nl-NL"/>
        </w:rPr>
        <w:t>Heilige Geest, vul opnieuw mijn hart.</w:t>
      </w:r>
    </w:p>
    <w:p w14:paraId="212FB939" w14:textId="77777777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5BC4C88" w14:textId="07084123" w:rsidR="003A40DD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oden</w:t>
      </w:r>
    </w:p>
    <w:p w14:paraId="62B788F8" w14:textId="77777777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3123F21" w14:textId="6E02251D" w:rsidR="003A40DD" w:rsidRDefault="003A40DD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Zingen: Psalm 1</w:t>
      </w:r>
      <w:r w:rsidR="000F29A7">
        <w:rPr>
          <w:rFonts w:eastAsia="Times New Roman" w:cstheme="minorHAnsi"/>
          <w:b/>
          <w:lang w:eastAsia="nl-NL"/>
        </w:rPr>
        <w:t>39</w:t>
      </w:r>
      <w:r>
        <w:rPr>
          <w:rFonts w:eastAsia="Times New Roman" w:cstheme="minorHAnsi"/>
          <w:b/>
          <w:lang w:eastAsia="nl-NL"/>
        </w:rPr>
        <w:t xml:space="preserve"> : </w:t>
      </w:r>
      <w:r w:rsidR="000F29A7">
        <w:rPr>
          <w:rFonts w:eastAsia="Times New Roman" w:cstheme="minorHAnsi"/>
          <w:b/>
          <w:lang w:eastAsia="nl-NL"/>
        </w:rPr>
        <w:t>1</w:t>
      </w:r>
      <w:r>
        <w:rPr>
          <w:rFonts w:eastAsia="Times New Roman" w:cstheme="minorHAnsi"/>
          <w:b/>
          <w:lang w:eastAsia="nl-NL"/>
        </w:rPr>
        <w:t>4 (</w:t>
      </w:r>
      <w:r w:rsidR="000F29A7">
        <w:rPr>
          <w:rFonts w:eastAsia="Times New Roman" w:cstheme="minorHAnsi"/>
          <w:b/>
          <w:lang w:eastAsia="nl-NL"/>
        </w:rPr>
        <w:t>L</w:t>
      </w:r>
      <w:r w:rsidR="00063D1F">
        <w:rPr>
          <w:rFonts w:eastAsia="Times New Roman" w:cstheme="minorHAnsi"/>
          <w:b/>
          <w:lang w:eastAsia="nl-NL"/>
        </w:rPr>
        <w:t>ied</w:t>
      </w:r>
      <w:r w:rsidR="000F29A7">
        <w:rPr>
          <w:rFonts w:eastAsia="Times New Roman" w:cstheme="minorHAnsi"/>
          <w:b/>
          <w:lang w:eastAsia="nl-NL"/>
        </w:rPr>
        <w:t>b</w:t>
      </w:r>
      <w:r w:rsidR="00063D1F">
        <w:rPr>
          <w:rFonts w:eastAsia="Times New Roman" w:cstheme="minorHAnsi"/>
          <w:b/>
          <w:lang w:eastAsia="nl-NL"/>
        </w:rPr>
        <w:t>oek 1973</w:t>
      </w:r>
      <w:r>
        <w:rPr>
          <w:rFonts w:eastAsia="Times New Roman" w:cstheme="minorHAnsi"/>
          <w:b/>
          <w:lang w:eastAsia="nl-NL"/>
        </w:rPr>
        <w:t>)</w:t>
      </w:r>
    </w:p>
    <w:p w14:paraId="50AF0A48" w14:textId="29F0B3E7" w:rsidR="000F29A7" w:rsidRPr="000F29A7" w:rsidRDefault="000F29A7" w:rsidP="000F29A7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D</w:t>
      </w:r>
      <w:r w:rsidRPr="000F29A7">
        <w:rPr>
          <w:rFonts w:eastAsia="Times New Roman" w:cstheme="minorHAnsi"/>
          <w:bCs/>
          <w:lang w:eastAsia="nl-NL"/>
        </w:rPr>
        <w:t>oorgrond, o God, mijn hart; het ligt</w:t>
      </w:r>
    </w:p>
    <w:p w14:paraId="662A49F7" w14:textId="77777777" w:rsidR="000F29A7" w:rsidRPr="000F29A7" w:rsidRDefault="000F29A7" w:rsidP="000F29A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29A7">
        <w:rPr>
          <w:rFonts w:eastAsia="Times New Roman" w:cstheme="minorHAnsi"/>
          <w:bCs/>
          <w:lang w:eastAsia="nl-NL"/>
        </w:rPr>
        <w:t>toch open voor uw aangezicht.</w:t>
      </w:r>
    </w:p>
    <w:p w14:paraId="7F647273" w14:textId="77777777" w:rsidR="000F29A7" w:rsidRPr="000F29A7" w:rsidRDefault="000F29A7" w:rsidP="000F29A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29A7">
        <w:rPr>
          <w:rFonts w:eastAsia="Times New Roman" w:cstheme="minorHAnsi"/>
          <w:bCs/>
          <w:lang w:eastAsia="nl-NL"/>
        </w:rPr>
        <w:t>Toets mij of niet een weg in mij</w:t>
      </w:r>
    </w:p>
    <w:p w14:paraId="4B87B14B" w14:textId="77777777" w:rsidR="000F29A7" w:rsidRPr="000F29A7" w:rsidRDefault="000F29A7" w:rsidP="000F29A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29A7">
        <w:rPr>
          <w:rFonts w:eastAsia="Times New Roman" w:cstheme="minorHAnsi"/>
          <w:bCs/>
          <w:lang w:eastAsia="nl-NL"/>
        </w:rPr>
        <w:t>mij schaadt en leidt aan U voorbij.</w:t>
      </w:r>
    </w:p>
    <w:p w14:paraId="2FA96C7A" w14:textId="77777777" w:rsidR="000F29A7" w:rsidRPr="000F29A7" w:rsidRDefault="000F29A7" w:rsidP="000F29A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29A7">
        <w:rPr>
          <w:rFonts w:eastAsia="Times New Roman" w:cstheme="minorHAnsi"/>
          <w:bCs/>
          <w:lang w:eastAsia="nl-NL"/>
        </w:rPr>
        <w:t>O God, houd mij geheel omgeven,</w:t>
      </w:r>
    </w:p>
    <w:p w14:paraId="6D9D8732" w14:textId="11B3632F" w:rsidR="003A40DD" w:rsidRDefault="000F29A7" w:rsidP="000F29A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0F29A7">
        <w:rPr>
          <w:rFonts w:eastAsia="Times New Roman" w:cstheme="minorHAnsi"/>
          <w:bCs/>
          <w:lang w:eastAsia="nl-NL"/>
        </w:rPr>
        <w:t>en leid mij op den weg ten leven.</w:t>
      </w:r>
    </w:p>
    <w:p w14:paraId="08F507D9" w14:textId="22EE85CA" w:rsidR="003A40DD" w:rsidRDefault="003A40DD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38F570C" w14:textId="52D3D433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ed</w:t>
      </w:r>
    </w:p>
    <w:p w14:paraId="238098C6" w14:textId="17719B28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C59FBFC" w14:textId="28E8F481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Kindermoment</w:t>
      </w:r>
    </w:p>
    <w:p w14:paraId="5269C35D" w14:textId="77777777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8470327" w14:textId="53371F38" w:rsidR="003A40DD" w:rsidRDefault="003A40DD" w:rsidP="00B225D4">
      <w:pPr>
        <w:pStyle w:val="Geenafstand"/>
        <w:sectPr w:rsidR="003A40DD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7575E6E" w14:textId="3EA63906" w:rsidR="00C93EEA" w:rsidRDefault="00776D0D" w:rsidP="009F6F17">
      <w:pPr>
        <w:pStyle w:val="Geenafstand"/>
        <w:rPr>
          <w:rFonts w:eastAsia="Times New Roman" w:cstheme="minorHAnsi"/>
          <w:b/>
          <w:lang w:eastAsia="nl-NL"/>
        </w:rPr>
      </w:pPr>
      <w:r w:rsidRPr="00E968DA">
        <w:rPr>
          <w:rFonts w:asciiTheme="minorHAnsi" w:hAnsiTheme="minorHAnsi" w:cstheme="minorHAnsi"/>
          <w:b/>
        </w:rPr>
        <w:t>Schriftlezing</w:t>
      </w:r>
      <w:r w:rsidR="005D1BEB" w:rsidRPr="00E968DA">
        <w:rPr>
          <w:rFonts w:asciiTheme="minorHAnsi" w:hAnsiTheme="minorHAnsi" w:cstheme="minorHAnsi"/>
          <w:b/>
        </w:rPr>
        <w:t xml:space="preserve">  (HSV)</w:t>
      </w:r>
      <w:r w:rsidRPr="00E968DA">
        <w:rPr>
          <w:rFonts w:asciiTheme="minorHAnsi" w:hAnsiTheme="minorHAnsi" w:cstheme="minorHAnsi"/>
          <w:b/>
        </w:rPr>
        <w:t>:</w:t>
      </w:r>
      <w:r w:rsidR="000F29A7">
        <w:rPr>
          <w:rFonts w:asciiTheme="minorHAnsi" w:hAnsiTheme="minorHAnsi" w:cstheme="minorHAnsi"/>
          <w:b/>
        </w:rPr>
        <w:t>Psalm 66</w:t>
      </w:r>
    </w:p>
    <w:p w14:paraId="5DCE6578" w14:textId="77777777" w:rsidR="00FA5BAF" w:rsidRDefault="00FA5BA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099BA70" w14:textId="77777777" w:rsidR="000F29A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Een lied, een psalm, voor de koorleider.</w:t>
      </w:r>
    </w:p>
    <w:p w14:paraId="50287ADF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Juich voor God, heel de aarde!</w:t>
      </w:r>
      <w:r>
        <w:rPr>
          <w:rFonts w:asciiTheme="minorHAnsi" w:eastAsiaTheme="minorHAnsi" w:hAnsiTheme="minorHAnsi" w:cstheme="minorBidi"/>
          <w:bCs/>
          <w:color w:val="000000"/>
        </w:rPr>
        <w:t xml:space="preserve"> </w:t>
      </w:r>
    </w:p>
    <w:p w14:paraId="11C66E8B" w14:textId="6025CC3B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2Zing psalmen voor Zijn heerlijke Naam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geef Hem lof en eer.</w:t>
      </w:r>
    </w:p>
    <w:p w14:paraId="35E84DC2" w14:textId="486FEF96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3Zeg tegen God: Hoe ontzagwekkend bent U in Uw werken!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Om de grootheid van Uw macht veinzen Uw vijanden dat zij zich aan U onderwerpen.</w:t>
      </w:r>
    </w:p>
    <w:p w14:paraId="7794C3D5" w14:textId="0947290F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4Laat heel de aarde zich voor U neerbuigen en voor U psalmen zingen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laat zij voor Uw Naam psalmen zingen. Sela</w:t>
      </w:r>
    </w:p>
    <w:p w14:paraId="16D9FD85" w14:textId="107AB31A" w:rsidR="003014AD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5Kom en zie Gods daden;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ontzagwekkend is Zijn doen voor de mensenkinderen.</w:t>
      </w:r>
    </w:p>
    <w:p w14:paraId="58680B4C" w14:textId="1DC1332D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6Hij heeft de zee veranderd in het droge;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zij zijn te voet door de rivier gegaan;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daar hebben wij ons in Hem verblijd.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7Hij heerst eeuwig met Zijn macht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Zijn ogen houden de wacht over de heidenvolken.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Laten de opstandigen zich niet verheffen. Sela</w:t>
      </w:r>
    </w:p>
    <w:p w14:paraId="7A22265E" w14:textId="6326481F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8Loof, volken, onze God;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laat het geluid van Zijn roem horen,</w:t>
      </w:r>
    </w:p>
    <w:p w14:paraId="0569CCA1" w14:textId="0B26CB7A" w:rsidR="000F29A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9Die onze ziel weer het leven geeft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en niet toelaat dat onze voet wankelt.</w:t>
      </w:r>
    </w:p>
    <w:p w14:paraId="73E9F3F1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0Want U hebt ons beproefd, o God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U hebt ons gelouterd, zoals men zilver loutert.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</w:p>
    <w:p w14:paraId="44AFB04F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1U had ons in het net gebracht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U had een knellende band om ons middel gelegd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</w:p>
    <w:p w14:paraId="51D36F7E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lastRenderedPageBreak/>
        <w:t>12U had de sterveling over ons hoofd doen rijden.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Wij waren in het vuur en in het water gekomen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maar U hebt ons uitgeleid naar de overvloed.</w:t>
      </w:r>
    </w:p>
    <w:p w14:paraId="6AC664A2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3Ik zal met brandoffers Uw huis binnengaan;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ik zal aan U mijn geloften nakomen,</w:t>
      </w:r>
    </w:p>
    <w:p w14:paraId="50641F18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4die mijn lippen hebben geuit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en mijn mond heeft uitgesproken in mijn nood.</w:t>
      </w:r>
    </w:p>
    <w:p w14:paraId="05C02AE0" w14:textId="5EDDF235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5Brandoffers van mestvee zal ik U brengen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samen met de offergeur van rammen;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ik zal runderen met bokken als offer bereiden. Sela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</w:p>
    <w:p w14:paraId="798798D7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6Kom, luister, allen die God vrezen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en ik zal vertellen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wat Hij aan mijn ziel gedaan heeft.</w:t>
      </w:r>
    </w:p>
    <w:p w14:paraId="258720E1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7Ik riep tot Hem met mijn mond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en Hij werd geroemd door mijn tong.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</w:p>
    <w:p w14:paraId="2D988076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8Had ik in mijn hart onrecht op het oog gehad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de Heere zou mij niet hebben gehoord.</w:t>
      </w:r>
    </w:p>
    <w:p w14:paraId="52065DA9" w14:textId="77777777" w:rsidR="00FB77F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19Voorwaar, God heeft naar mij geluisterd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Hij heeft acht geslagen op mijn luide gebed.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</w:p>
    <w:p w14:paraId="0026DB15" w14:textId="5943F76E" w:rsidR="000F29A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0F29A7">
        <w:rPr>
          <w:rFonts w:asciiTheme="minorHAnsi" w:eastAsiaTheme="minorHAnsi" w:hAnsiTheme="minorHAnsi" w:cstheme="minorBidi"/>
          <w:bCs/>
          <w:color w:val="000000"/>
        </w:rPr>
        <w:t>20Geloofd zij God, Die mijn gebed niet heeft afgewezen,</w:t>
      </w:r>
      <w:r w:rsidR="00FB77F7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0F29A7">
        <w:rPr>
          <w:rFonts w:asciiTheme="minorHAnsi" w:eastAsiaTheme="minorHAnsi" w:hAnsiTheme="minorHAnsi" w:cstheme="minorBidi"/>
          <w:bCs/>
          <w:color w:val="000000"/>
        </w:rPr>
        <w:t>en Zijn goedertierenheid mij niet heeft onthouden.</w:t>
      </w:r>
    </w:p>
    <w:p w14:paraId="2AF1F59D" w14:textId="5152ACFD" w:rsidR="000F29A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6BC348BD" w14:textId="3884DCC4" w:rsidR="00B76FDA" w:rsidRPr="00B76FDA" w:rsidRDefault="00B76FDA" w:rsidP="004D50E6">
      <w:pPr>
        <w:pStyle w:val="Geenafstand"/>
        <w:rPr>
          <w:rFonts w:asciiTheme="minorHAnsi" w:eastAsiaTheme="minorHAnsi" w:hAnsiTheme="minorHAnsi" w:cstheme="minorBidi"/>
          <w:b/>
          <w:color w:val="000000"/>
        </w:rPr>
      </w:pPr>
      <w:r w:rsidRPr="00B76FDA">
        <w:rPr>
          <w:rFonts w:asciiTheme="minorHAnsi" w:eastAsiaTheme="minorHAnsi" w:hAnsiTheme="minorHAnsi" w:cstheme="minorBidi"/>
          <w:b/>
          <w:color w:val="000000"/>
        </w:rPr>
        <w:t>Verkondiging.</w:t>
      </w:r>
    </w:p>
    <w:p w14:paraId="7D2D386F" w14:textId="77777777" w:rsidR="000F29A7" w:rsidRDefault="000F29A7" w:rsidP="004D50E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4B0F722E" w14:textId="20020E1C" w:rsidR="00844B5A" w:rsidRDefault="00D517BD" w:rsidP="00E32CA0">
      <w:pPr>
        <w:pStyle w:val="Geenafstand"/>
        <w:rPr>
          <w:rFonts w:eastAsia="Times New Roman" w:cstheme="minorHAnsi"/>
          <w:b/>
          <w:lang w:eastAsia="nl-NL"/>
        </w:rPr>
      </w:pPr>
      <w:r w:rsidRPr="00E32CA0">
        <w:rPr>
          <w:rFonts w:eastAsia="Times New Roman" w:cstheme="minorHAnsi"/>
          <w:b/>
          <w:lang w:eastAsia="nl-NL"/>
        </w:rPr>
        <w:t>Zingen:</w:t>
      </w:r>
      <w:r w:rsidR="00AE6174" w:rsidRPr="00E32CA0">
        <w:rPr>
          <w:rFonts w:eastAsia="Times New Roman" w:cstheme="minorHAnsi"/>
          <w:b/>
          <w:lang w:eastAsia="nl-NL"/>
        </w:rPr>
        <w:t xml:space="preserve"> </w:t>
      </w:r>
      <w:bookmarkStart w:id="2" w:name="_Hlk39861048"/>
      <w:r w:rsidR="00B76FDA">
        <w:rPr>
          <w:rFonts w:eastAsia="Times New Roman" w:cstheme="minorHAnsi"/>
          <w:b/>
          <w:lang w:eastAsia="nl-NL"/>
        </w:rPr>
        <w:t>Psalm 66</w:t>
      </w:r>
      <w:r w:rsidR="003A40DD">
        <w:rPr>
          <w:rFonts w:eastAsia="Times New Roman" w:cstheme="minorHAnsi"/>
          <w:b/>
          <w:lang w:eastAsia="nl-NL"/>
        </w:rPr>
        <w:t xml:space="preserve">: </w:t>
      </w:r>
      <w:r w:rsidR="00B76FDA">
        <w:rPr>
          <w:rFonts w:eastAsia="Times New Roman" w:cstheme="minorHAnsi"/>
          <w:b/>
          <w:lang w:eastAsia="nl-NL"/>
        </w:rPr>
        <w:t xml:space="preserve">8 </w:t>
      </w:r>
      <w:r w:rsidR="003A40DD">
        <w:rPr>
          <w:rFonts w:eastAsia="Times New Roman" w:cstheme="minorHAnsi"/>
          <w:b/>
          <w:lang w:eastAsia="nl-NL"/>
        </w:rPr>
        <w:t>(</w:t>
      </w:r>
      <w:r w:rsidR="00B76FDA">
        <w:rPr>
          <w:rFonts w:eastAsia="Times New Roman" w:cstheme="minorHAnsi"/>
          <w:b/>
          <w:lang w:eastAsia="nl-NL"/>
        </w:rPr>
        <w:t>Ob</w:t>
      </w:r>
      <w:r w:rsidR="003A40DD">
        <w:rPr>
          <w:rFonts w:eastAsia="Times New Roman" w:cstheme="minorHAnsi"/>
          <w:b/>
          <w:lang w:eastAsia="nl-NL"/>
        </w:rPr>
        <w:t>)</w:t>
      </w:r>
    </w:p>
    <w:bookmarkEnd w:id="2"/>
    <w:p w14:paraId="7FFA1AB2" w14:textId="77777777" w:rsidR="00DD7F00" w:rsidRDefault="00DD7F00" w:rsidP="003A40DD">
      <w:pPr>
        <w:pStyle w:val="Geenafstand"/>
        <w:rPr>
          <w:rFonts w:eastAsia="Times New Roman" w:cstheme="minorHAnsi"/>
          <w:bCs/>
          <w:lang w:eastAsia="nl-NL"/>
        </w:rPr>
        <w:sectPr w:rsidR="00DD7F00" w:rsidSect="009F792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F417DAF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Komt, luistert toe, gij Godgezinden,</w:t>
      </w:r>
    </w:p>
    <w:p w14:paraId="1E7F82EF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Gij, die den HEER van harte vreest,</w:t>
      </w:r>
    </w:p>
    <w:p w14:paraId="1CCED4EE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Hoort, wat mij God deed ondervinden,</w:t>
      </w:r>
    </w:p>
    <w:p w14:paraId="45CB7A97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Wat Hij gedaan heeft aan mijn geest.</w:t>
      </w:r>
    </w:p>
    <w:p w14:paraId="2A2ABB50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'k Sloeg heilbegerig 't oog naar boven,</w:t>
      </w:r>
    </w:p>
    <w:p w14:paraId="4460B857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Ik riep den HEER ootmoedig aan;</w:t>
      </w:r>
    </w:p>
    <w:p w14:paraId="4D8CB7FF" w14:textId="77777777" w:rsidR="00B76FDA" w:rsidRPr="00B76FDA" w:rsidRDefault="00B76FDA" w:rsidP="00B76FDA">
      <w:pPr>
        <w:pStyle w:val="Geenafstand"/>
        <w:rPr>
          <w:rFonts w:eastAsia="Times New Roman" w:cstheme="minorHAnsi"/>
          <w:bCs/>
          <w:lang w:eastAsia="nl-NL"/>
        </w:rPr>
      </w:pPr>
      <w:r w:rsidRPr="00B76FDA">
        <w:rPr>
          <w:rFonts w:eastAsia="Times New Roman" w:cstheme="minorHAnsi"/>
          <w:bCs/>
          <w:lang w:eastAsia="nl-NL"/>
        </w:rPr>
        <w:t>Ik mocht met mond en hart Hem loven,</w:t>
      </w:r>
    </w:p>
    <w:p w14:paraId="63A17188" w14:textId="2A7B9C09" w:rsidR="00DD7F00" w:rsidRDefault="00B76FDA" w:rsidP="00B76FDA">
      <w:pPr>
        <w:pStyle w:val="Geenafstand"/>
        <w:rPr>
          <w:rFonts w:eastAsia="Times New Roman" w:cstheme="minorHAnsi"/>
          <w:bCs/>
          <w:lang w:eastAsia="nl-NL"/>
        </w:rPr>
        <w:sectPr w:rsidR="00DD7F00" w:rsidSect="00063D1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B76FDA">
        <w:rPr>
          <w:rFonts w:eastAsia="Times New Roman" w:cstheme="minorHAnsi"/>
          <w:bCs/>
          <w:lang w:eastAsia="nl-NL"/>
        </w:rPr>
        <w:t>Hem, Die alleen mij bij kon staan.</w:t>
      </w:r>
    </w:p>
    <w:p w14:paraId="5C967698" w14:textId="77777777" w:rsidR="008A32B8" w:rsidRDefault="008A32B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5A05F95" w14:textId="11A4783E" w:rsidR="00844B5A" w:rsidRDefault="003B62B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="004C1AC0"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  <w:r w:rsidR="004C1AC0">
        <w:rPr>
          <w:rFonts w:eastAsia="Times New Roman" w:cstheme="minorHAnsi"/>
          <w:b/>
          <w:lang w:eastAsia="nl-NL"/>
        </w:rPr>
        <w:t xml:space="preserve"> </w:t>
      </w:r>
    </w:p>
    <w:p w14:paraId="6DA5A069" w14:textId="0607DDB3" w:rsidR="00063D1F" w:rsidRDefault="00063D1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6D0D1BF" w14:textId="6356BFC5" w:rsidR="00063D1F" w:rsidRDefault="00063D1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4F353D53" w14:textId="198E1A7E" w:rsidR="00063D1F" w:rsidRPr="000F7870" w:rsidRDefault="00063D1F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7870">
        <w:rPr>
          <w:rFonts w:eastAsia="Times New Roman" w:cstheme="minorHAnsi"/>
          <w:bCs/>
          <w:lang w:eastAsia="nl-NL"/>
        </w:rPr>
        <w:t>Op de website van de kerk kunt u leze</w:t>
      </w:r>
      <w:r w:rsidR="000F7870">
        <w:rPr>
          <w:rFonts w:eastAsia="Times New Roman" w:cstheme="minorHAnsi"/>
          <w:bCs/>
          <w:lang w:eastAsia="nl-NL"/>
        </w:rPr>
        <w:t>n</w:t>
      </w:r>
      <w:r w:rsidRPr="000F7870">
        <w:rPr>
          <w:rFonts w:eastAsia="Times New Roman" w:cstheme="minorHAnsi"/>
          <w:bCs/>
          <w:lang w:eastAsia="nl-NL"/>
        </w:rPr>
        <w:t xml:space="preserve"> hoe u een gift kunt doen. </w:t>
      </w:r>
    </w:p>
    <w:p w14:paraId="08EE9858" w14:textId="21BA25D5" w:rsidR="00063D1F" w:rsidRPr="000F7870" w:rsidRDefault="00063D1F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7870">
        <w:rPr>
          <w:rFonts w:eastAsia="Times New Roman" w:cstheme="minorHAnsi"/>
          <w:bCs/>
          <w:lang w:eastAsia="nl-NL"/>
        </w:rPr>
        <w:t xml:space="preserve">Ook </w:t>
      </w:r>
      <w:r w:rsidRPr="000F7870">
        <w:rPr>
          <w:rFonts w:eastAsia="Times New Roman" w:cstheme="minorHAnsi"/>
          <w:bCs/>
          <w:lang w:eastAsia="nl-NL"/>
        </w:rPr>
        <w:t>kunt</w:t>
      </w:r>
      <w:r w:rsidRPr="000F7870">
        <w:rPr>
          <w:rFonts w:eastAsia="Times New Roman" w:cstheme="minorHAnsi"/>
          <w:bCs/>
          <w:lang w:eastAsia="nl-NL"/>
        </w:rPr>
        <w:t xml:space="preserve"> </w:t>
      </w:r>
      <w:r w:rsidRPr="000F7870">
        <w:rPr>
          <w:rFonts w:eastAsia="Times New Roman" w:cstheme="minorHAnsi"/>
          <w:bCs/>
          <w:lang w:eastAsia="nl-NL"/>
        </w:rPr>
        <w:t>u een overboeking doen op het rekeningnummer van de kerk of diaconie</w:t>
      </w:r>
      <w:r w:rsidRPr="000F7870">
        <w:rPr>
          <w:rFonts w:eastAsia="Times New Roman" w:cstheme="minorHAnsi"/>
          <w:bCs/>
          <w:lang w:eastAsia="nl-NL"/>
        </w:rPr>
        <w:t xml:space="preserve">. </w:t>
      </w:r>
    </w:p>
    <w:p w14:paraId="1207DAAF" w14:textId="4457282F" w:rsidR="00063D1F" w:rsidRPr="000F7870" w:rsidRDefault="00063D1F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7870">
        <w:rPr>
          <w:rFonts w:eastAsia="Times New Roman" w:cstheme="minorHAnsi"/>
          <w:bCs/>
          <w:lang w:eastAsia="nl-NL"/>
        </w:rPr>
        <w:t>De rekeningnummers zijn:</w:t>
      </w:r>
    </w:p>
    <w:p w14:paraId="7E49112B" w14:textId="77777777" w:rsidR="00E651AE" w:rsidRDefault="00E651AE" w:rsidP="00063D1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95184EC" w14:textId="478F1691" w:rsidR="00063D1F" w:rsidRPr="000F7870" w:rsidRDefault="00063D1F" w:rsidP="000F7870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b/>
          <w:lang w:eastAsia="nl-NL"/>
        </w:rPr>
      </w:pPr>
      <w:r w:rsidRPr="000F7870">
        <w:rPr>
          <w:rFonts w:eastAsia="Times New Roman" w:cstheme="minorHAnsi"/>
          <w:b/>
          <w:lang w:eastAsia="nl-NL"/>
        </w:rPr>
        <w:t>Diaconie</w:t>
      </w:r>
      <w:r w:rsidR="000F7870">
        <w:rPr>
          <w:rFonts w:eastAsia="Times New Roman" w:cstheme="minorHAnsi"/>
          <w:b/>
          <w:lang w:eastAsia="nl-NL"/>
        </w:rPr>
        <w:t>:</w:t>
      </w:r>
      <w:r w:rsidR="000F7870">
        <w:rPr>
          <w:rFonts w:eastAsia="Times New Roman" w:cstheme="minorHAnsi"/>
          <w:b/>
          <w:lang w:eastAsia="nl-NL"/>
        </w:rPr>
        <w:tab/>
        <w:t xml:space="preserve"> </w:t>
      </w:r>
      <w:r w:rsidRPr="000F7870">
        <w:rPr>
          <w:rFonts w:eastAsia="Times New Roman" w:cstheme="minorHAnsi"/>
          <w:b/>
          <w:lang w:eastAsia="nl-NL"/>
        </w:rPr>
        <w:t>NL12 RABO 0325 7023 65</w:t>
      </w:r>
    </w:p>
    <w:p w14:paraId="5D28FD1A" w14:textId="5CF2EC3C" w:rsidR="00063D1F" w:rsidRPr="000F7870" w:rsidRDefault="00063D1F" w:rsidP="000F7870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b/>
          <w:lang w:eastAsia="nl-NL"/>
        </w:rPr>
      </w:pPr>
      <w:r w:rsidRPr="000F7870">
        <w:rPr>
          <w:rFonts w:eastAsia="Times New Roman" w:cstheme="minorHAnsi"/>
          <w:b/>
          <w:lang w:eastAsia="nl-NL"/>
        </w:rPr>
        <w:t>Kerk</w:t>
      </w:r>
      <w:r w:rsidR="000F7870">
        <w:rPr>
          <w:rFonts w:eastAsia="Times New Roman" w:cstheme="minorHAnsi"/>
          <w:b/>
          <w:lang w:eastAsia="nl-NL"/>
        </w:rPr>
        <w:t>:</w:t>
      </w:r>
      <w:r w:rsidR="000F7870">
        <w:rPr>
          <w:rFonts w:eastAsia="Times New Roman" w:cstheme="minorHAnsi"/>
          <w:b/>
          <w:lang w:eastAsia="nl-NL"/>
        </w:rPr>
        <w:tab/>
      </w:r>
      <w:r w:rsidR="000F7870">
        <w:rPr>
          <w:rFonts w:eastAsia="Times New Roman" w:cstheme="minorHAnsi"/>
          <w:b/>
          <w:lang w:eastAsia="nl-NL"/>
        </w:rPr>
        <w:tab/>
      </w:r>
      <w:r w:rsidRPr="000F7870">
        <w:rPr>
          <w:rFonts w:eastAsia="Times New Roman" w:cstheme="minorHAnsi"/>
          <w:b/>
          <w:lang w:eastAsia="nl-NL"/>
        </w:rPr>
        <w:t xml:space="preserve"> NL62 RABO 0373 7214 12</w:t>
      </w:r>
    </w:p>
    <w:p w14:paraId="459CA7EE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1A7F1D27" w14:textId="77777777" w:rsidR="000F7870" w:rsidRDefault="000F7870" w:rsidP="00C22DC6">
      <w:pPr>
        <w:pStyle w:val="Geenafstand"/>
        <w:rPr>
          <w:b/>
        </w:rPr>
      </w:pPr>
    </w:p>
    <w:p w14:paraId="25E32ABB" w14:textId="6E5DAB3C" w:rsidR="00C22DC6" w:rsidRDefault="00C22DC6" w:rsidP="00C22DC6">
      <w:pPr>
        <w:pStyle w:val="Geenafstand"/>
        <w:rPr>
          <w:b/>
        </w:rPr>
      </w:pPr>
      <w:r>
        <w:rPr>
          <w:b/>
        </w:rPr>
        <w:t xml:space="preserve">Zingen: </w:t>
      </w:r>
      <w:r w:rsidR="003B62B4" w:rsidRPr="003B62B4">
        <w:rPr>
          <w:b/>
        </w:rPr>
        <w:t xml:space="preserve">Gezang </w:t>
      </w:r>
      <w:r w:rsidR="00063D1F">
        <w:rPr>
          <w:b/>
        </w:rPr>
        <w:t>314</w:t>
      </w:r>
      <w:r w:rsidR="003B62B4" w:rsidRPr="003B62B4">
        <w:rPr>
          <w:b/>
        </w:rPr>
        <w:t>: 1</w:t>
      </w:r>
      <w:r w:rsidR="003B62B4">
        <w:rPr>
          <w:b/>
        </w:rPr>
        <w:t xml:space="preserve"> </w:t>
      </w:r>
      <w:r w:rsidR="003B62B4" w:rsidRPr="003B62B4">
        <w:rPr>
          <w:b/>
        </w:rPr>
        <w:t>(Liedboek 1973</w:t>
      </w:r>
      <w:r w:rsidR="003B62B4">
        <w:rPr>
          <w:b/>
        </w:rPr>
        <w:t>)</w:t>
      </w:r>
    </w:p>
    <w:p w14:paraId="6F059693" w14:textId="77777777" w:rsidR="00D92EF5" w:rsidRDefault="00D92EF5" w:rsidP="003B62B4">
      <w:pPr>
        <w:spacing w:after="0" w:line="240" w:lineRule="auto"/>
        <w:rPr>
          <w:rFonts w:ascii="Calibri" w:eastAsia="Calibri" w:hAnsi="Calibri" w:cs="Times New Roman"/>
        </w:rPr>
        <w:sectPr w:rsidR="00D92EF5" w:rsidSect="00D94414">
          <w:footerReference w:type="default" r:id="rId9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0E09672" w14:textId="77777777" w:rsidR="000F7870" w:rsidRPr="000F7870" w:rsidRDefault="000F7870" w:rsidP="000F7870">
      <w:pPr>
        <w:spacing w:after="0" w:line="240" w:lineRule="auto"/>
        <w:rPr>
          <w:rFonts w:ascii="Calibri" w:eastAsia="Calibri" w:hAnsi="Calibri" w:cs="Times New Roman"/>
        </w:rPr>
      </w:pPr>
      <w:r w:rsidRPr="000F7870">
        <w:rPr>
          <w:rFonts w:ascii="Calibri" w:eastAsia="Calibri" w:hAnsi="Calibri" w:cs="Times New Roman"/>
        </w:rPr>
        <w:t>Gij die gelooft, verheugt u samen,</w:t>
      </w:r>
    </w:p>
    <w:p w14:paraId="32F84F35" w14:textId="77777777" w:rsidR="000F7870" w:rsidRPr="000F7870" w:rsidRDefault="000F7870" w:rsidP="000F7870">
      <w:pPr>
        <w:spacing w:after="0" w:line="240" w:lineRule="auto"/>
        <w:rPr>
          <w:rFonts w:ascii="Calibri" w:eastAsia="Calibri" w:hAnsi="Calibri" w:cs="Times New Roman"/>
        </w:rPr>
      </w:pPr>
      <w:r w:rsidRPr="000F7870">
        <w:rPr>
          <w:rFonts w:ascii="Calibri" w:eastAsia="Calibri" w:hAnsi="Calibri" w:cs="Times New Roman"/>
        </w:rPr>
        <w:t>'t is God, die trouw zijn kerk bewaart!</w:t>
      </w:r>
    </w:p>
    <w:p w14:paraId="7B037C24" w14:textId="77777777" w:rsidR="000F7870" w:rsidRPr="000F7870" w:rsidRDefault="000F7870" w:rsidP="000F7870">
      <w:pPr>
        <w:spacing w:after="0" w:line="240" w:lineRule="auto"/>
        <w:rPr>
          <w:rFonts w:ascii="Calibri" w:eastAsia="Calibri" w:hAnsi="Calibri" w:cs="Times New Roman"/>
        </w:rPr>
      </w:pPr>
      <w:r w:rsidRPr="000F7870">
        <w:rPr>
          <w:rFonts w:ascii="Calibri" w:eastAsia="Calibri" w:hAnsi="Calibri" w:cs="Times New Roman"/>
        </w:rPr>
        <w:t>Die hoop zal nimmer ons beschamen:</w:t>
      </w:r>
    </w:p>
    <w:p w14:paraId="4FBE73C1" w14:textId="77777777" w:rsidR="000F7870" w:rsidRPr="000F7870" w:rsidRDefault="000F7870" w:rsidP="000F7870">
      <w:pPr>
        <w:spacing w:after="0" w:line="240" w:lineRule="auto"/>
        <w:rPr>
          <w:rFonts w:ascii="Calibri" w:eastAsia="Calibri" w:hAnsi="Calibri" w:cs="Times New Roman"/>
        </w:rPr>
      </w:pPr>
      <w:r w:rsidRPr="000F7870">
        <w:rPr>
          <w:rFonts w:ascii="Calibri" w:eastAsia="Calibri" w:hAnsi="Calibri" w:cs="Times New Roman"/>
        </w:rPr>
        <w:t>de Heer is God en zijns is de aard.</w:t>
      </w:r>
    </w:p>
    <w:p w14:paraId="586B848F" w14:textId="77777777" w:rsidR="000F7870" w:rsidRPr="000F7870" w:rsidRDefault="000F7870" w:rsidP="000F7870">
      <w:pPr>
        <w:spacing w:after="0" w:line="240" w:lineRule="auto"/>
        <w:rPr>
          <w:rFonts w:ascii="Calibri" w:eastAsia="Calibri" w:hAnsi="Calibri" w:cs="Times New Roman"/>
        </w:rPr>
      </w:pPr>
      <w:r w:rsidRPr="000F7870">
        <w:rPr>
          <w:rFonts w:ascii="Calibri" w:eastAsia="Calibri" w:hAnsi="Calibri" w:cs="Times New Roman"/>
        </w:rPr>
        <w:t>Zijn woord heeft vrede, heil bereid</w:t>
      </w:r>
    </w:p>
    <w:p w14:paraId="5ACBE54B" w14:textId="2FC94CCC" w:rsidR="003B62B4" w:rsidRPr="003B62B4" w:rsidRDefault="000F7870" w:rsidP="000F7870">
      <w:pPr>
        <w:spacing w:after="0" w:line="240" w:lineRule="auto"/>
        <w:rPr>
          <w:rFonts w:ascii="Calibri" w:eastAsia="Calibri" w:hAnsi="Calibri" w:cs="Times New Roman"/>
        </w:rPr>
      </w:pPr>
      <w:r w:rsidRPr="000F7870">
        <w:rPr>
          <w:rFonts w:ascii="Calibri" w:eastAsia="Calibri" w:hAnsi="Calibri" w:cs="Times New Roman"/>
        </w:rPr>
        <w:t>van eeuwigheid tot eeuwigheid!</w:t>
      </w:r>
    </w:p>
    <w:p w14:paraId="421E85A8" w14:textId="77777777" w:rsidR="000F7870" w:rsidRDefault="000F7870" w:rsidP="00186263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AA2960E" w14:textId="589408B2" w:rsidR="005625DD" w:rsidRPr="00D94414" w:rsidRDefault="00844B5A" w:rsidP="00186263">
      <w:pPr>
        <w:spacing w:after="0" w:line="240" w:lineRule="auto"/>
        <w:rPr>
          <w:rFonts w:cstheme="minorHAnsi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D05C05" w14:textId="77777777" w:rsidR="0054372B" w:rsidRDefault="0054372B" w:rsidP="0085423F">
      <w:pPr>
        <w:spacing w:after="0" w:line="240" w:lineRule="auto"/>
      </w:pPr>
      <w:r>
        <w:separator/>
      </w:r>
    </w:p>
  </w:endnote>
  <w:endnote w:type="continuationSeparator" w:id="0">
    <w:p w14:paraId="08C47893" w14:textId="77777777" w:rsidR="0054372B" w:rsidRDefault="0054372B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71356" w14:textId="77777777" w:rsidR="001A7AAB" w:rsidRDefault="001A7AA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52F2A" w14:textId="77777777" w:rsidR="001A7AAB" w:rsidRDefault="001A7AA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9256C" w14:textId="77777777" w:rsidR="0054372B" w:rsidRDefault="0054372B" w:rsidP="0085423F">
      <w:pPr>
        <w:spacing w:after="0" w:line="240" w:lineRule="auto"/>
      </w:pPr>
      <w:r>
        <w:separator/>
      </w:r>
    </w:p>
  </w:footnote>
  <w:footnote w:type="continuationSeparator" w:id="0">
    <w:p w14:paraId="57210D20" w14:textId="77777777" w:rsidR="0054372B" w:rsidRDefault="0054372B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2A0387"/>
    <w:multiLevelType w:val="hybridMultilevel"/>
    <w:tmpl w:val="E8E664B2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MLI0MjA0MjEyMjFW0lEKTi0uzszPAykwrwUAZwSJDCwAAAA="/>
  </w:docVars>
  <w:rsids>
    <w:rsidRoot w:val="00844B5A"/>
    <w:rsid w:val="00015D34"/>
    <w:rsid w:val="000361A5"/>
    <w:rsid w:val="00044D14"/>
    <w:rsid w:val="00054CB9"/>
    <w:rsid w:val="00056AB1"/>
    <w:rsid w:val="00063D1F"/>
    <w:rsid w:val="00076207"/>
    <w:rsid w:val="00085828"/>
    <w:rsid w:val="0009323A"/>
    <w:rsid w:val="00093F66"/>
    <w:rsid w:val="000A5FEF"/>
    <w:rsid w:val="000E3435"/>
    <w:rsid w:val="000F29A7"/>
    <w:rsid w:val="000F7870"/>
    <w:rsid w:val="00104139"/>
    <w:rsid w:val="00174082"/>
    <w:rsid w:val="00186263"/>
    <w:rsid w:val="001902FF"/>
    <w:rsid w:val="001A7AAB"/>
    <w:rsid w:val="001B364A"/>
    <w:rsid w:val="001B6E20"/>
    <w:rsid w:val="001E37D6"/>
    <w:rsid w:val="001E5B4B"/>
    <w:rsid w:val="001F22DE"/>
    <w:rsid w:val="00203D57"/>
    <w:rsid w:val="00210ABD"/>
    <w:rsid w:val="00211DB2"/>
    <w:rsid w:val="00212769"/>
    <w:rsid w:val="002245C1"/>
    <w:rsid w:val="002268D0"/>
    <w:rsid w:val="0024083F"/>
    <w:rsid w:val="002538D5"/>
    <w:rsid w:val="002662DF"/>
    <w:rsid w:val="002951FE"/>
    <w:rsid w:val="00295D45"/>
    <w:rsid w:val="002A4734"/>
    <w:rsid w:val="002B3966"/>
    <w:rsid w:val="002B3E0E"/>
    <w:rsid w:val="002C5701"/>
    <w:rsid w:val="002D18EC"/>
    <w:rsid w:val="002D3507"/>
    <w:rsid w:val="002D4F3D"/>
    <w:rsid w:val="002D6F92"/>
    <w:rsid w:val="002E47DE"/>
    <w:rsid w:val="0030045C"/>
    <w:rsid w:val="003014AD"/>
    <w:rsid w:val="00313253"/>
    <w:rsid w:val="00313EE0"/>
    <w:rsid w:val="00323077"/>
    <w:rsid w:val="00323A33"/>
    <w:rsid w:val="003265BD"/>
    <w:rsid w:val="00333CE6"/>
    <w:rsid w:val="00347E24"/>
    <w:rsid w:val="0035081D"/>
    <w:rsid w:val="00370ECF"/>
    <w:rsid w:val="00376D49"/>
    <w:rsid w:val="00386D0C"/>
    <w:rsid w:val="00387EAD"/>
    <w:rsid w:val="003A40DD"/>
    <w:rsid w:val="003B62B4"/>
    <w:rsid w:val="003E67C6"/>
    <w:rsid w:val="003E70EA"/>
    <w:rsid w:val="00404D20"/>
    <w:rsid w:val="00407707"/>
    <w:rsid w:val="00416E50"/>
    <w:rsid w:val="00454019"/>
    <w:rsid w:val="004568DA"/>
    <w:rsid w:val="00461BE8"/>
    <w:rsid w:val="0046536D"/>
    <w:rsid w:val="00466F5B"/>
    <w:rsid w:val="00467C74"/>
    <w:rsid w:val="00472422"/>
    <w:rsid w:val="004A3E07"/>
    <w:rsid w:val="004B7046"/>
    <w:rsid w:val="004C1AC0"/>
    <w:rsid w:val="004D50E6"/>
    <w:rsid w:val="004F04BF"/>
    <w:rsid w:val="005262B5"/>
    <w:rsid w:val="00536F9F"/>
    <w:rsid w:val="00537BB4"/>
    <w:rsid w:val="0054372B"/>
    <w:rsid w:val="00546D24"/>
    <w:rsid w:val="00547CBD"/>
    <w:rsid w:val="005502CE"/>
    <w:rsid w:val="00553FA8"/>
    <w:rsid w:val="005625DD"/>
    <w:rsid w:val="00573530"/>
    <w:rsid w:val="00591F71"/>
    <w:rsid w:val="00592C5B"/>
    <w:rsid w:val="005952CC"/>
    <w:rsid w:val="005B40D0"/>
    <w:rsid w:val="005D1BEB"/>
    <w:rsid w:val="005E702F"/>
    <w:rsid w:val="006137CF"/>
    <w:rsid w:val="006369E9"/>
    <w:rsid w:val="00637909"/>
    <w:rsid w:val="00640BB6"/>
    <w:rsid w:val="006726AA"/>
    <w:rsid w:val="006A7A05"/>
    <w:rsid w:val="006D0F7B"/>
    <w:rsid w:val="006E524D"/>
    <w:rsid w:val="0070651E"/>
    <w:rsid w:val="0074205D"/>
    <w:rsid w:val="00753EFC"/>
    <w:rsid w:val="0075524F"/>
    <w:rsid w:val="00776D0D"/>
    <w:rsid w:val="007C5E0E"/>
    <w:rsid w:val="007C6499"/>
    <w:rsid w:val="007C7501"/>
    <w:rsid w:val="007F0E5D"/>
    <w:rsid w:val="008068BC"/>
    <w:rsid w:val="008074E0"/>
    <w:rsid w:val="00811629"/>
    <w:rsid w:val="00837268"/>
    <w:rsid w:val="00844B5A"/>
    <w:rsid w:val="0084778D"/>
    <w:rsid w:val="0085423F"/>
    <w:rsid w:val="00870E0B"/>
    <w:rsid w:val="0087523E"/>
    <w:rsid w:val="008A32B8"/>
    <w:rsid w:val="008C2690"/>
    <w:rsid w:val="008C3638"/>
    <w:rsid w:val="008F607D"/>
    <w:rsid w:val="00916950"/>
    <w:rsid w:val="00932F72"/>
    <w:rsid w:val="009400EA"/>
    <w:rsid w:val="009733C6"/>
    <w:rsid w:val="009A1EF5"/>
    <w:rsid w:val="009B5171"/>
    <w:rsid w:val="009F2CFA"/>
    <w:rsid w:val="009F6F17"/>
    <w:rsid w:val="009F7927"/>
    <w:rsid w:val="00A02179"/>
    <w:rsid w:val="00A136EE"/>
    <w:rsid w:val="00A14A58"/>
    <w:rsid w:val="00A42015"/>
    <w:rsid w:val="00AA371D"/>
    <w:rsid w:val="00AA75F9"/>
    <w:rsid w:val="00AC3D58"/>
    <w:rsid w:val="00AC4503"/>
    <w:rsid w:val="00AC5425"/>
    <w:rsid w:val="00AE2BC9"/>
    <w:rsid w:val="00AE6174"/>
    <w:rsid w:val="00AF430E"/>
    <w:rsid w:val="00AF77D0"/>
    <w:rsid w:val="00B1548B"/>
    <w:rsid w:val="00B225D4"/>
    <w:rsid w:val="00B32498"/>
    <w:rsid w:val="00B4096C"/>
    <w:rsid w:val="00B63A70"/>
    <w:rsid w:val="00B74313"/>
    <w:rsid w:val="00B76FDA"/>
    <w:rsid w:val="00B8348F"/>
    <w:rsid w:val="00B93304"/>
    <w:rsid w:val="00BB7B72"/>
    <w:rsid w:val="00BD4085"/>
    <w:rsid w:val="00BE57C1"/>
    <w:rsid w:val="00C00A68"/>
    <w:rsid w:val="00C174A7"/>
    <w:rsid w:val="00C22DC6"/>
    <w:rsid w:val="00C470B2"/>
    <w:rsid w:val="00C471CD"/>
    <w:rsid w:val="00C77A4B"/>
    <w:rsid w:val="00C91DA4"/>
    <w:rsid w:val="00C9256C"/>
    <w:rsid w:val="00C93EEA"/>
    <w:rsid w:val="00CA3ECC"/>
    <w:rsid w:val="00CB6B3D"/>
    <w:rsid w:val="00CC3250"/>
    <w:rsid w:val="00CC79A0"/>
    <w:rsid w:val="00CD1580"/>
    <w:rsid w:val="00CF1094"/>
    <w:rsid w:val="00D200C8"/>
    <w:rsid w:val="00D20AA9"/>
    <w:rsid w:val="00D517BD"/>
    <w:rsid w:val="00D54977"/>
    <w:rsid w:val="00D626CA"/>
    <w:rsid w:val="00D926C7"/>
    <w:rsid w:val="00D92EF5"/>
    <w:rsid w:val="00D94414"/>
    <w:rsid w:val="00DA155E"/>
    <w:rsid w:val="00DD7F00"/>
    <w:rsid w:val="00DE6AE2"/>
    <w:rsid w:val="00DF79D9"/>
    <w:rsid w:val="00E32CA0"/>
    <w:rsid w:val="00E34A63"/>
    <w:rsid w:val="00E51D1A"/>
    <w:rsid w:val="00E651AE"/>
    <w:rsid w:val="00E93433"/>
    <w:rsid w:val="00E968DA"/>
    <w:rsid w:val="00EA11BF"/>
    <w:rsid w:val="00EE11EA"/>
    <w:rsid w:val="00F12E7E"/>
    <w:rsid w:val="00F13B2D"/>
    <w:rsid w:val="00F3120D"/>
    <w:rsid w:val="00F505AF"/>
    <w:rsid w:val="00F512ED"/>
    <w:rsid w:val="00F5371B"/>
    <w:rsid w:val="00F73530"/>
    <w:rsid w:val="00FA5BAF"/>
    <w:rsid w:val="00FA600D"/>
    <w:rsid w:val="00FB49BD"/>
    <w:rsid w:val="00FB77F7"/>
    <w:rsid w:val="00FC0176"/>
    <w:rsid w:val="00FC689E"/>
    <w:rsid w:val="00FE308C"/>
    <w:rsid w:val="00FE5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E1CFF2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character" w:styleId="Onopgelostemelding">
    <w:name w:val="Unresolved Mention"/>
    <w:basedOn w:val="Standaardalinea-lettertype"/>
    <w:uiPriority w:val="99"/>
    <w:semiHidden/>
    <w:unhideWhenUsed/>
    <w:rsid w:val="00B63A70"/>
    <w:rPr>
      <w:color w:val="605E5C"/>
      <w:shd w:val="clear" w:color="auto" w:fill="E1DFDD"/>
    </w:rPr>
  </w:style>
  <w:style w:type="paragraph" w:styleId="Lijstalinea">
    <w:name w:val="List Paragraph"/>
    <w:basedOn w:val="Standaard"/>
    <w:uiPriority w:val="34"/>
    <w:qFormat/>
    <w:rsid w:val="000F78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A2CAB-9BB5-4C61-9D3D-F51031FA8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41</Words>
  <Characters>2981</Characters>
  <Application>Microsoft Office Word</Application>
  <DocSecurity>0</DocSecurity>
  <Lines>24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7</cp:revision>
  <cp:lastPrinted>2019-01-03T20:47:00Z</cp:lastPrinted>
  <dcterms:created xsi:type="dcterms:W3CDTF">2020-06-12T14:44:00Z</dcterms:created>
  <dcterms:modified xsi:type="dcterms:W3CDTF">2020-06-12T15:23:00Z</dcterms:modified>
</cp:coreProperties>
</file>